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BB725" w14:textId="1645FFAF" w:rsidR="00457BE6" w:rsidRDefault="00DA0D59" w:rsidP="00457BE6">
      <w:pPr>
        <w:tabs>
          <w:tab w:val="left" w:pos="1856"/>
        </w:tabs>
        <w:bidi/>
        <w:rPr>
          <w:rFonts w:eastAsia="Times New Roman" w:cstheme="minorHAnsi"/>
          <w:sz w:val="28"/>
          <w:szCs w:val="28"/>
          <w:rtl/>
        </w:rPr>
      </w:pPr>
      <w:bookmarkStart w:id="0" w:name="_GoBack"/>
      <w:bookmarkEnd w:id="0"/>
      <w:r w:rsidRPr="00276DE5">
        <w:rPr>
          <w:rFonts w:cstheme="minorHAnsi"/>
          <w:b/>
          <w:bCs/>
          <w:noProof/>
          <w:color w:val="002060"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71D8442F" wp14:editId="0B7339FC">
            <wp:simplePos x="0" y="0"/>
            <wp:positionH relativeFrom="column">
              <wp:posOffset>-401089</wp:posOffset>
            </wp:positionH>
            <wp:positionV relativeFrom="paragraph">
              <wp:posOffset>-354041</wp:posOffset>
            </wp:positionV>
            <wp:extent cx="1234440" cy="642345"/>
            <wp:effectExtent l="0" t="0" r="3810" b="5715"/>
            <wp:wrapNone/>
            <wp:docPr id="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779881D-EE66-459C-A158-6680EB904F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779881D-EE66-459C-A158-6680EB904F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20121"/>
                    <a:stretch/>
                  </pic:blipFill>
                  <pic:spPr>
                    <a:xfrm>
                      <a:off x="0" y="0"/>
                      <a:ext cx="1234440" cy="64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1F5A4" w14:textId="4C2082C8" w:rsidR="00457BE6" w:rsidRPr="00276DE5" w:rsidRDefault="00457BE6" w:rsidP="00457BE6">
      <w:pPr>
        <w:rPr>
          <w:rFonts w:cstheme="minorHAnsi"/>
          <w:b/>
          <w:bCs/>
          <w:color w:val="002060"/>
          <w:sz w:val="28"/>
          <w:szCs w:val="28"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030420" wp14:editId="15C21618">
                <wp:simplePos x="0" y="0"/>
                <wp:positionH relativeFrom="column">
                  <wp:posOffset>464820</wp:posOffset>
                </wp:positionH>
                <wp:positionV relativeFrom="paragraph">
                  <wp:posOffset>-281940</wp:posOffset>
                </wp:positionV>
                <wp:extent cx="5702935" cy="807720"/>
                <wp:effectExtent l="0" t="0" r="0" b="0"/>
                <wp:wrapNone/>
                <wp:docPr id="2" name="Titel 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 bwMode="auto">
                        <a:xfrm>
                          <a:off x="0" y="0"/>
                          <a:ext cx="5702935" cy="8077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49A73CD" w14:textId="6ED822CF" w:rsidR="00457BE6" w:rsidRPr="00AA06B9" w:rsidRDefault="00457BE6" w:rsidP="00DA0D59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 w:cs="Calibri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hint="cs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</w:rPr>
                              <w:t>نموذج إقرار</w:t>
                            </w:r>
                            <w:r>
                              <w:rPr>
                                <w:rFonts w:asciiTheme="minorHAnsi" w:hAnsiTheme="minorHAnsi" w:cs="Calibri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A0D59">
                              <w:rPr>
                                <w:rFonts w:asciiTheme="minorHAnsi" w:hAnsiTheme="minorHAnsi" w:hint="cs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</w:rPr>
                              <w:t>المُنتِج/المستورد</w:t>
                            </w:r>
                          </w:p>
                          <w:p w14:paraId="045933B4" w14:textId="639EFE81" w:rsidR="00457BE6" w:rsidRPr="006E3F77" w:rsidRDefault="00457BE6" w:rsidP="000F6795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 xml:space="preserve">يعبأ هذا </w:t>
                            </w:r>
                            <w:r w:rsidR="00DA0D59"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>النموذج على الورق الرسمي</w:t>
                            </w:r>
                            <w:r w:rsidR="000F6795"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 xml:space="preserve"> من قبل أي من المنشآت الصناعية المنتجة محلياً، أو المنشآت المستوردة</w:t>
                            </w:r>
                          </w:p>
                        </w:txbxContent>
                      </wps:txbx>
                      <wps:bodyPr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30420" id="Titel 3" o:spid="_x0000_s1026" style="position:absolute;margin-left:36.6pt;margin-top:-22.2pt;width:449.05pt;height:6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" filled="f" stroked="f">
                <v:path arrowok="t"/>
                <o:lock v:ext="edit" grouping="t"/>
                <v:textbox inset="0,0,0,0">
                  <w:txbxContent>
                    <w:p w14:paraId="149A73CD" w14:textId="6ED822CF" w:rsidR="00457BE6" w:rsidRPr="00AA06B9" w:rsidRDefault="00457BE6" w:rsidP="00DA0D59">
                      <w:pPr>
                        <w:pStyle w:val="a3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 w:cs="Calibri"/>
                          <w:b/>
                          <w:bCs/>
                          <w:color w:val="002060"/>
                          <w:sz w:val="36"/>
                          <w:szCs w:val="36"/>
                          <w:rtl/>
                          <w:lang w:val="en-GB"/>
                        </w:rPr>
                      </w:pPr>
                      <w:r>
                        <w:rPr>
                          <w:rFonts w:asciiTheme="minorHAnsi" w:hAnsiTheme="minorHAnsi" w:hint="cs"/>
                          <w:b/>
                          <w:bCs/>
                          <w:color w:val="002060"/>
                          <w:sz w:val="36"/>
                          <w:szCs w:val="36"/>
                          <w:rtl/>
                        </w:rPr>
                        <w:t>نموذج إقرار</w:t>
                      </w:r>
                      <w:r>
                        <w:rPr>
                          <w:rFonts w:asciiTheme="minorHAnsi" w:hAnsiTheme="minorHAnsi" w:cs="Calibri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DA0D59">
                        <w:rPr>
                          <w:rFonts w:asciiTheme="minorHAnsi" w:hAnsiTheme="minorHAnsi" w:hint="cs"/>
                          <w:b/>
                          <w:bCs/>
                          <w:color w:val="002060"/>
                          <w:sz w:val="36"/>
                          <w:szCs w:val="36"/>
                          <w:rtl/>
                        </w:rPr>
                        <w:t>المُنتِج/المستورد</w:t>
                      </w:r>
                    </w:p>
                    <w:p w14:paraId="045933B4" w14:textId="639EFE81" w:rsidR="00457BE6" w:rsidRPr="006E3F77" w:rsidRDefault="00457BE6" w:rsidP="000F6795">
                      <w:pPr>
                        <w:pStyle w:val="a3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  <w:lang w:val="en-GB"/>
                        </w:rPr>
                      </w:pPr>
                      <w:r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 xml:space="preserve">يعبأ هذا </w:t>
                      </w:r>
                      <w:r w:rsidR="00DA0D59"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>النموذج على الورق الرسمي</w:t>
                      </w:r>
                      <w:r w:rsidR="000F6795"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 xml:space="preserve"> من قبل أي من المنشآت الصناعية المنتجة محلياً، أو المنشآت المستوردة</w:t>
                      </w:r>
                    </w:p>
                  </w:txbxContent>
                </v:textbox>
              </v:rect>
            </w:pict>
          </mc:Fallback>
        </mc:AlternateContent>
      </w:r>
    </w:p>
    <w:p w14:paraId="7BC99AEC" w14:textId="77777777" w:rsidR="00457BE6" w:rsidRPr="00276DE5" w:rsidRDefault="00457BE6" w:rsidP="00457BE6">
      <w:pPr>
        <w:rPr>
          <w:rFonts w:cstheme="minorHAnsi"/>
          <w:b/>
          <w:bCs/>
          <w:color w:val="002060"/>
          <w:sz w:val="28"/>
          <w:szCs w:val="28"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D661B9" wp14:editId="286FC93B">
                <wp:simplePos x="0" y="0"/>
                <wp:positionH relativeFrom="margin">
                  <wp:posOffset>-161290</wp:posOffset>
                </wp:positionH>
                <wp:positionV relativeFrom="paragraph">
                  <wp:posOffset>86360</wp:posOffset>
                </wp:positionV>
                <wp:extent cx="5920740" cy="7620"/>
                <wp:effectExtent l="0" t="0" r="22860" b="30480"/>
                <wp:wrapNone/>
                <wp:docPr id="4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20740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23BCADB2" id="Straight Connector 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pt,6.8pt" to="453.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" strokecolor="#002060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004943CD" w14:textId="7FB714FB" w:rsidR="00457BE6" w:rsidRPr="00232C4D" w:rsidRDefault="00457BE6" w:rsidP="000F6795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1). 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بيانات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 xml:space="preserve"> المنتِج المحلي/المستورد:</w:t>
      </w:r>
    </w:p>
    <w:p w14:paraId="15BAD0E3" w14:textId="2B4DBFC4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منشأة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.</w:t>
      </w:r>
    </w:p>
    <w:p w14:paraId="3AEC5DE6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رقم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سجل التجار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ترخيص صناعي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</w:t>
      </w:r>
    </w:p>
    <w:p w14:paraId="18DB02B3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العنوان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.......</w:t>
      </w:r>
    </w:p>
    <w:p w14:paraId="0C383F39" w14:textId="64E790F5" w:rsidR="00457BE6" w:rsidRPr="00232C4D" w:rsidRDefault="00457BE6" w:rsidP="000F6795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عنوان </w:t>
      </w:r>
      <w:r w:rsidR="000F6795">
        <w:rPr>
          <w:rFonts w:eastAsia="Times New Roman" w:cs="Times New Roman" w:hint="cs"/>
          <w:color w:val="000000" w:themeColor="text1"/>
          <w:sz w:val="28"/>
          <w:szCs w:val="28"/>
          <w:rtl/>
        </w:rPr>
        <w:t>المصنع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مستودع التخزين</w:t>
      </w:r>
      <w:r w:rsidR="000F6795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 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(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خرائط قوقل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)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</w:t>
      </w:r>
      <w:r w:rsidR="000F6795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</w:t>
      </w:r>
    </w:p>
    <w:p w14:paraId="64DE2DE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 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الشخص الذي يمكن الاتصال به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</w:t>
      </w:r>
    </w:p>
    <w:p w14:paraId="3A9483C3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-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بريد الالكترون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6E8F9F30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رقم الهاتف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</w:t>
      </w:r>
    </w:p>
    <w:p w14:paraId="16DADBFE" w14:textId="302D7AB4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2). 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تفاصيل الم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ُ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ن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ْ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ت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َ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 xml:space="preserve">ج </w:t>
      </w: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>:</w:t>
      </w:r>
    </w:p>
    <w:p w14:paraId="653653F2" w14:textId="6C6588E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علامة التجارية للمنتج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بلد المنشأ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</w:t>
      </w:r>
    </w:p>
    <w:p w14:paraId="703F5F5A" w14:textId="43405493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بند الجمرك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بلد التصدير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</w:t>
      </w:r>
    </w:p>
    <w:p w14:paraId="4A39E3E0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وصف المنتج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29E7DCAC" w14:textId="7B9F573C" w:rsidR="00457BE6" w:rsidRPr="00457BE6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457BE6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3) 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بيانات المنشأة المستورد منها</w:t>
      </w:r>
      <w:r w:rsidRPr="00457BE6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>:</w:t>
      </w:r>
    </w:p>
    <w:p w14:paraId="23D32827" w14:textId="7BA0DE10" w:rsidR="00457BE6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منشأة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...........................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لدولة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</w:t>
      </w:r>
    </w:p>
    <w:p w14:paraId="6573FD07" w14:textId="137DF14D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رقم الهاتف 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لبريد الالكتروني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</w:t>
      </w:r>
    </w:p>
    <w:p w14:paraId="3F097339" w14:textId="43BFA36E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  <w:rtl/>
        </w:rPr>
      </w:pP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u w:val="single"/>
          <w:rtl/>
        </w:rPr>
        <w:t>أقر بأن البيانات الواردة أعلاه صحيحة</w:t>
      </w: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u w:val="single"/>
          <w:rtl/>
        </w:rPr>
        <w:t>.</w:t>
      </w:r>
    </w:p>
    <w:p w14:paraId="63B56FA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شخص المسؤول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4289DD4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شركة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مصنع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</w:t>
      </w:r>
    </w:p>
    <w:p w14:paraId="3DFB6ED9" w14:textId="3DA39705" w:rsidR="00457BE6" w:rsidRPr="00232C4D" w:rsidRDefault="00457BE6" w:rsidP="00457BE6">
      <w:pPr>
        <w:pBdr>
          <w:bottom w:val="single" w:sz="12" w:space="1" w:color="auto"/>
        </w:pBd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توقيع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.............................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تاريخ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--/--/------</w:t>
      </w:r>
    </w:p>
    <w:p w14:paraId="4A6DFF0F" w14:textId="77777777" w:rsidR="000F6795" w:rsidRDefault="000F6795" w:rsidP="000F6795">
      <w:pPr>
        <w:tabs>
          <w:tab w:val="left" w:pos="1856"/>
        </w:tabs>
        <w:bidi/>
        <w:spacing w:after="0" w:line="240" w:lineRule="auto"/>
        <w:jc w:val="center"/>
        <w:rPr>
          <w:rFonts w:eastAsia="Times New Roman" w:cstheme="minorHAnsi"/>
          <w:sz w:val="28"/>
          <w:szCs w:val="28"/>
          <w:rtl/>
        </w:rPr>
      </w:pPr>
    </w:p>
    <w:p w14:paraId="78DEBB89" w14:textId="47E5636C" w:rsidR="000F6795" w:rsidRDefault="000F6795" w:rsidP="000F6795">
      <w:pPr>
        <w:tabs>
          <w:tab w:val="left" w:pos="1856"/>
        </w:tabs>
        <w:bidi/>
        <w:spacing w:after="0" w:line="240" w:lineRule="auto"/>
        <w:rPr>
          <w:rFonts w:eastAsia="Times New Roman" w:cs="Arial"/>
          <w:sz w:val="28"/>
          <w:szCs w:val="28"/>
          <w:rtl/>
        </w:rPr>
      </w:pPr>
      <w:r>
        <w:rPr>
          <w:rFonts w:eastAsia="Times New Roman" w:cs="Arial" w:hint="cs"/>
          <w:sz w:val="28"/>
          <w:szCs w:val="28"/>
          <w:rtl/>
        </w:rPr>
        <w:t>مُلاحظات:</w:t>
      </w:r>
    </w:p>
    <w:p w14:paraId="46240073" w14:textId="1F0E18DC" w:rsidR="000F6795" w:rsidRPr="000F6795" w:rsidRDefault="000F6795" w:rsidP="000F6795">
      <w:pPr>
        <w:pStyle w:val="ListParagraph"/>
        <w:numPr>
          <w:ilvl w:val="0"/>
          <w:numId w:val="19"/>
        </w:num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  <w:r w:rsidRPr="000F6795">
        <w:rPr>
          <w:rFonts w:eastAsia="Times New Roman" w:cs="Arial" w:hint="cs"/>
          <w:sz w:val="20"/>
          <w:szCs w:val="20"/>
          <w:rtl/>
        </w:rPr>
        <w:t xml:space="preserve">في حال تعبئة البيانات، وتسليمها للوزارة، فستقوم </w:t>
      </w:r>
      <w:r>
        <w:rPr>
          <w:rFonts w:eastAsia="Times New Roman" w:cs="Arial" w:hint="cs"/>
          <w:sz w:val="20"/>
          <w:szCs w:val="20"/>
          <w:rtl/>
        </w:rPr>
        <w:t xml:space="preserve">الوزارة </w:t>
      </w:r>
      <w:r w:rsidRPr="000F6795">
        <w:rPr>
          <w:rFonts w:eastAsia="Times New Roman" w:cs="Arial" w:hint="cs"/>
          <w:sz w:val="20"/>
          <w:szCs w:val="20"/>
          <w:rtl/>
        </w:rPr>
        <w:t>بإرسال الموافقة عبر البريد الإلكتروني (</w:t>
      </w:r>
      <w:r w:rsidRPr="000F6795">
        <w:rPr>
          <w:rFonts w:eastAsia="Times New Roman" w:cs="Arial"/>
          <w:sz w:val="20"/>
          <w:szCs w:val="20"/>
        </w:rPr>
        <w:t>…@mim.gov.sa</w:t>
      </w:r>
      <w:r w:rsidRPr="000F6795">
        <w:rPr>
          <w:rFonts w:eastAsia="Times New Roman" w:cs="Arial" w:hint="cs"/>
          <w:sz w:val="20"/>
          <w:szCs w:val="20"/>
          <w:rtl/>
        </w:rPr>
        <w:t>)</w:t>
      </w:r>
      <w:r>
        <w:rPr>
          <w:rFonts w:eastAsia="Times New Roman" w:cs="Arial" w:hint="cs"/>
          <w:sz w:val="20"/>
          <w:szCs w:val="20"/>
          <w:rtl/>
        </w:rPr>
        <w:t xml:space="preserve"> </w:t>
      </w:r>
      <w:r w:rsidRPr="000F6795">
        <w:rPr>
          <w:rFonts w:eastAsia="Times New Roman" w:cs="Arial" w:hint="cs"/>
          <w:sz w:val="20"/>
          <w:szCs w:val="20"/>
          <w:rtl/>
        </w:rPr>
        <w:t xml:space="preserve">إلى المنشأة الصناعية، أو </w:t>
      </w:r>
      <w:r>
        <w:rPr>
          <w:rFonts w:eastAsia="Times New Roman" w:cs="Arial" w:hint="cs"/>
          <w:sz w:val="20"/>
          <w:szCs w:val="20"/>
          <w:rtl/>
        </w:rPr>
        <w:t xml:space="preserve">المنشأة </w:t>
      </w:r>
      <w:r w:rsidRPr="000F6795">
        <w:rPr>
          <w:rFonts w:eastAsia="Times New Roman" w:cs="Arial" w:hint="cs"/>
          <w:sz w:val="20"/>
          <w:szCs w:val="20"/>
          <w:rtl/>
        </w:rPr>
        <w:t>المستور</w:t>
      </w:r>
      <w:r>
        <w:rPr>
          <w:rFonts w:eastAsia="Times New Roman" w:cs="Arial" w:hint="cs"/>
          <w:sz w:val="20"/>
          <w:szCs w:val="20"/>
          <w:rtl/>
        </w:rPr>
        <w:t>ِ</w:t>
      </w:r>
      <w:r w:rsidRPr="000F6795">
        <w:rPr>
          <w:rFonts w:eastAsia="Times New Roman" w:cs="Arial" w:hint="cs"/>
          <w:sz w:val="20"/>
          <w:szCs w:val="20"/>
          <w:rtl/>
        </w:rPr>
        <w:t>د</w:t>
      </w:r>
      <w:r>
        <w:rPr>
          <w:rFonts w:eastAsia="Times New Roman" w:cs="Arial" w:hint="cs"/>
          <w:sz w:val="20"/>
          <w:szCs w:val="20"/>
          <w:rtl/>
        </w:rPr>
        <w:t>َ</w:t>
      </w:r>
      <w:r w:rsidRPr="000F6795">
        <w:rPr>
          <w:rFonts w:eastAsia="Times New Roman" w:cs="Arial" w:hint="cs"/>
          <w:sz w:val="20"/>
          <w:szCs w:val="20"/>
          <w:rtl/>
        </w:rPr>
        <w:t xml:space="preserve">ة </w:t>
      </w:r>
      <w:r>
        <w:rPr>
          <w:rFonts w:eastAsia="Times New Roman" w:cs="Arial" w:hint="cs"/>
          <w:sz w:val="20"/>
          <w:szCs w:val="20"/>
          <w:rtl/>
        </w:rPr>
        <w:t>-مشاراً فيه إلى الباركود المعد في الوزارة-</w:t>
      </w:r>
      <w:r w:rsidRPr="000F6795">
        <w:rPr>
          <w:rFonts w:eastAsia="Times New Roman" w:cs="Arial" w:hint="cs"/>
          <w:sz w:val="20"/>
          <w:szCs w:val="20"/>
          <w:rtl/>
        </w:rPr>
        <w:t>.</w:t>
      </w:r>
    </w:p>
    <w:p w14:paraId="13CD75DA" w14:textId="172493E5" w:rsidR="000F6795" w:rsidRPr="000F6795" w:rsidRDefault="000F6795" w:rsidP="000F6795">
      <w:pPr>
        <w:pStyle w:val="ListParagraph"/>
        <w:numPr>
          <w:ilvl w:val="0"/>
          <w:numId w:val="19"/>
        </w:num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  <w:rtl/>
        </w:rPr>
      </w:pPr>
      <w:r w:rsidRPr="000F6795">
        <w:rPr>
          <w:rFonts w:eastAsia="Times New Roman" w:cs="Arial" w:hint="cs"/>
          <w:sz w:val="20"/>
          <w:szCs w:val="20"/>
          <w:rtl/>
        </w:rPr>
        <w:t>يتم التحقق من اعتماد الوزارة</w:t>
      </w:r>
      <w:r>
        <w:rPr>
          <w:rFonts w:eastAsia="Times New Roman" w:cs="Arial" w:hint="cs"/>
          <w:sz w:val="20"/>
          <w:szCs w:val="20"/>
          <w:rtl/>
        </w:rPr>
        <w:t xml:space="preserve"> للبيانات بما في ذلك البريد الإلكتروني والباركود</w:t>
      </w:r>
      <w:r w:rsidRPr="000F6795">
        <w:rPr>
          <w:rFonts w:eastAsia="Times New Roman" w:cs="Arial" w:hint="cs"/>
          <w:sz w:val="20"/>
          <w:szCs w:val="20"/>
          <w:rtl/>
        </w:rPr>
        <w:t xml:space="preserve"> في المصانع قبل التوزيع، وعند المنافذ بالنسبة للمنتجات المستوردة.</w:t>
      </w:r>
    </w:p>
    <w:sectPr w:rsidR="000F6795" w:rsidRPr="000F6795" w:rsidSect="005B212E">
      <w:pgSz w:w="11906" w:h="16838" w:code="9"/>
      <w:pgMar w:top="1440" w:right="1440" w:bottom="1440" w:left="1440" w:header="720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00pt;height:1300pt" o:bullet="t">
        <v:imagedata r:id="rId1" o:title="1200px-IndustrialSymbiosisWasteHeatExchange[1]"/>
      </v:shape>
    </w:pict>
  </w:numPicBullet>
  <w:numPicBullet w:numPicBulletId="1">
    <w:pict>
      <v:shape w14:anchorId="33030420" id="_x0000_i1027" type="#_x0000_t75" style="width:421pt;height:421pt" o:bullet="t">
        <v:imagedata r:id="rId2" o:title="Schlaegel_und_eisen-sign_of_mining[1]"/>
      </v:shape>
    </w:pict>
  </w:numPicBullet>
  <w:numPicBullet w:numPicBulletId="2">
    <w:pict>
      <v:shape id="_x0000_i1028" type="#_x0000_t75" style="width:541.5pt;height:540pt" o:bullet="t">
        <v:imagedata r:id="rId3" o:title="gear-310102_960_720[1]"/>
      </v:shape>
    </w:pict>
  </w:numPicBullet>
  <w:abstractNum w:abstractNumId="0" w15:restartNumberingAfterBreak="0">
    <w:nsid w:val="0D0D62B3"/>
    <w:multiLevelType w:val="hybridMultilevel"/>
    <w:tmpl w:val="956CB95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83F65AF"/>
    <w:multiLevelType w:val="hybridMultilevel"/>
    <w:tmpl w:val="1EB21DBA"/>
    <w:lvl w:ilvl="0" w:tplc="C016A37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36FDC"/>
    <w:multiLevelType w:val="hybridMultilevel"/>
    <w:tmpl w:val="C728EE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074C7"/>
    <w:multiLevelType w:val="hybridMultilevel"/>
    <w:tmpl w:val="7CB00F02"/>
    <w:lvl w:ilvl="0" w:tplc="A85AF7DC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BC0D89"/>
    <w:multiLevelType w:val="hybridMultilevel"/>
    <w:tmpl w:val="05C0E5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5119B2"/>
    <w:multiLevelType w:val="hybridMultilevel"/>
    <w:tmpl w:val="49943FE2"/>
    <w:lvl w:ilvl="0" w:tplc="9744BB7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5529A"/>
    <w:multiLevelType w:val="hybridMultilevel"/>
    <w:tmpl w:val="42227AA4"/>
    <w:lvl w:ilvl="0" w:tplc="610A344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4F1829"/>
    <w:multiLevelType w:val="hybridMultilevel"/>
    <w:tmpl w:val="4C6413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A86FB8"/>
    <w:multiLevelType w:val="hybridMultilevel"/>
    <w:tmpl w:val="8B884376"/>
    <w:lvl w:ilvl="0" w:tplc="A85AF7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220CF"/>
    <w:multiLevelType w:val="hybridMultilevel"/>
    <w:tmpl w:val="A0FEC4EA"/>
    <w:lvl w:ilvl="0" w:tplc="D894344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734FBB"/>
    <w:multiLevelType w:val="hybridMultilevel"/>
    <w:tmpl w:val="02862F8E"/>
    <w:lvl w:ilvl="0" w:tplc="A85AF7D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747648"/>
    <w:multiLevelType w:val="hybridMultilevel"/>
    <w:tmpl w:val="0E58A794"/>
    <w:lvl w:ilvl="0" w:tplc="E2021E5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554C9"/>
    <w:multiLevelType w:val="hybridMultilevel"/>
    <w:tmpl w:val="82848FC0"/>
    <w:lvl w:ilvl="0" w:tplc="9FF291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830B3"/>
    <w:multiLevelType w:val="hybridMultilevel"/>
    <w:tmpl w:val="BE485500"/>
    <w:lvl w:ilvl="0" w:tplc="095C53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41FB3"/>
    <w:multiLevelType w:val="hybridMultilevel"/>
    <w:tmpl w:val="43BA9F22"/>
    <w:lvl w:ilvl="0" w:tplc="D894344A">
      <w:start w:val="1"/>
      <w:numFmt w:val="bullet"/>
      <w:lvlText w:val=""/>
      <w:lvlPicBulletId w:val="2"/>
      <w:lvlJc w:val="left"/>
      <w:pPr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94344A">
      <w:start w:val="1"/>
      <w:numFmt w:val="bullet"/>
      <w:lvlText w:val=""/>
      <w:lvlPicBulletId w:val="2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13F09"/>
    <w:multiLevelType w:val="hybridMultilevel"/>
    <w:tmpl w:val="8CDEC8E4"/>
    <w:lvl w:ilvl="0" w:tplc="7CBA7900">
      <w:start w:val="1"/>
      <w:numFmt w:val="decimal"/>
      <w:lvlText w:val="%1-"/>
      <w:lvlJc w:val="left"/>
      <w:pPr>
        <w:ind w:left="1080" w:hanging="360"/>
      </w:pPr>
      <w:rPr>
        <w:rFonts w:eastAsiaTheme="minorEastAsia" w:cs="Calibri" w:hint="default"/>
        <w:color w:val="806000" w:themeColor="accent4" w:themeShade="8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2882E76"/>
    <w:multiLevelType w:val="hybridMultilevel"/>
    <w:tmpl w:val="4C6413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915DA"/>
    <w:multiLevelType w:val="hybridMultilevel"/>
    <w:tmpl w:val="8ED4F534"/>
    <w:lvl w:ilvl="0" w:tplc="18084E56">
      <w:start w:val="1"/>
      <w:numFmt w:val="arabicAlpha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10"/>
  </w:num>
  <w:num w:numId="5">
    <w:abstractNumId w:val="14"/>
  </w:num>
  <w:num w:numId="6">
    <w:abstractNumId w:val="9"/>
  </w:num>
  <w:num w:numId="7">
    <w:abstractNumId w:val="0"/>
  </w:num>
  <w:num w:numId="8">
    <w:abstractNumId w:val="4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5"/>
  </w:num>
  <w:num w:numId="16">
    <w:abstractNumId w:val="5"/>
  </w:num>
  <w:num w:numId="17">
    <w:abstractNumId w:val="11"/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CwMDAyNzSzMDNW0lEKTi0uzszPAykwqwUAxlvK2ywAAAA="/>
  </w:docVars>
  <w:rsids>
    <w:rsidRoot w:val="00FC2EB6"/>
    <w:rsid w:val="00024F70"/>
    <w:rsid w:val="00063589"/>
    <w:rsid w:val="000D201D"/>
    <w:rsid w:val="000F6795"/>
    <w:rsid w:val="00154EA9"/>
    <w:rsid w:val="001D2843"/>
    <w:rsid w:val="00232C4D"/>
    <w:rsid w:val="00276DE5"/>
    <w:rsid w:val="002D41BA"/>
    <w:rsid w:val="002D5902"/>
    <w:rsid w:val="002E6A39"/>
    <w:rsid w:val="003544A0"/>
    <w:rsid w:val="00360B10"/>
    <w:rsid w:val="00457BE6"/>
    <w:rsid w:val="005B212E"/>
    <w:rsid w:val="005D6D30"/>
    <w:rsid w:val="00672937"/>
    <w:rsid w:val="00686217"/>
    <w:rsid w:val="006D7E68"/>
    <w:rsid w:val="006E3F77"/>
    <w:rsid w:val="006F1675"/>
    <w:rsid w:val="008915D1"/>
    <w:rsid w:val="008B23B2"/>
    <w:rsid w:val="009042A7"/>
    <w:rsid w:val="00923745"/>
    <w:rsid w:val="009B0534"/>
    <w:rsid w:val="009B446C"/>
    <w:rsid w:val="009B5AC9"/>
    <w:rsid w:val="009D5043"/>
    <w:rsid w:val="009F290C"/>
    <w:rsid w:val="00A11FF6"/>
    <w:rsid w:val="00A43780"/>
    <w:rsid w:val="00A57FA0"/>
    <w:rsid w:val="00AA06B9"/>
    <w:rsid w:val="00B860AB"/>
    <w:rsid w:val="00BE6D3A"/>
    <w:rsid w:val="00BE769C"/>
    <w:rsid w:val="00DA0D59"/>
    <w:rsid w:val="00DD742C"/>
    <w:rsid w:val="00E03968"/>
    <w:rsid w:val="00F85E4A"/>
    <w:rsid w:val="00FC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705A6D0"/>
  <w15:chartTrackingRefBased/>
  <w15:docId w15:val="{AB9BA0D4-6B09-454C-9025-51A24747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2EB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E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1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7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2D7EB80CDE4A4383B7A820B4FFC4EB" ma:contentTypeVersion="13" ma:contentTypeDescription="Create a new document." ma:contentTypeScope="" ma:versionID="67db216d375f4fc70ab43b19eedb88c3">
  <xsd:schema xmlns:xsd="http://www.w3.org/2001/XMLSchema" xmlns:xs="http://www.w3.org/2001/XMLSchema" xmlns:p="http://schemas.microsoft.com/office/2006/metadata/properties" xmlns:ns3="eb0e2671-d0dc-44bc-8644-3c2d015bafc7" xmlns:ns4="9b617f65-cb28-4e72-9263-980fec8dd92f" targetNamespace="http://schemas.microsoft.com/office/2006/metadata/properties" ma:root="true" ma:fieldsID="5101f95e96b7d6b433a32ba3c4972caf" ns3:_="" ns4:_="">
    <xsd:import namespace="eb0e2671-d0dc-44bc-8644-3c2d015bafc7"/>
    <xsd:import namespace="9b617f65-cb28-4e72-9263-980fec8dd9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0e2671-d0dc-44bc-8644-3c2d015ba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17f65-cb28-4e72-9263-980fec8dd9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8496F0-03A1-4F5F-932D-F599B37A9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0e2671-d0dc-44bc-8644-3c2d015bafc7"/>
    <ds:schemaRef ds:uri="9b617f65-cb28-4e72-9263-980fec8dd9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F6073A-3184-48FC-BAE0-837B8FD657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B851E4-F335-4738-8E98-025593DF52C9}">
  <ds:schemaRefs>
    <ds:schemaRef ds:uri="http://schemas.microsoft.com/office/2006/documentManagement/types"/>
    <ds:schemaRef ds:uri="http://www.w3.org/XML/1998/namespace"/>
    <ds:schemaRef ds:uri="http://purl.org/dc/elements/1.1/"/>
    <ds:schemaRef ds:uri="eb0e2671-d0dc-44bc-8644-3c2d015bafc7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9b617f65-cb28-4e72-9263-980fec8dd92f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ari, Fatima A</dc:creator>
  <cp:keywords/>
  <dc:description/>
  <cp:lastModifiedBy>Mazen Alhammad</cp:lastModifiedBy>
  <cp:revision>2</cp:revision>
  <cp:lastPrinted>2021-03-17T10:12:00Z</cp:lastPrinted>
  <dcterms:created xsi:type="dcterms:W3CDTF">2021-03-22T10:19:00Z</dcterms:created>
  <dcterms:modified xsi:type="dcterms:W3CDTF">2021-03-22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2D7EB80CDE4A4383B7A820B4FFC4EB</vt:lpwstr>
  </property>
</Properties>
</file>